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0" w:name="X2187db35b8b2c72974d34a18883edd77014233d"/>
    <w:p>
      <w:pPr>
        <w:pStyle w:val="Heading1"/>
      </w:pPr>
      <w:r>
        <w:t xml:space="preserve">Internship Application Letter for Civil Engineering Position</w:t>
      </w:r>
    </w:p>
    <w:p>
      <w:pPr>
        <w:pStyle w:val="FirstParagraph"/>
      </w:pPr>
      <w:r>
        <w:t xml:space="preserve">Your Name</w:t>
      </w:r>
      <w:r>
        <w:br/>
      </w:r>
      <w:r>
        <w:t xml:space="preserve">Your Address, Montreal, QC H3C 2N5</w:t>
      </w:r>
      <w:r>
        <w:br/>
      </w:r>
      <w:r>
        <w:t xml:space="preserve">your.email@domain.com | (514) 555-0199</w:t>
      </w:r>
    </w:p>
    <w:bookmarkEnd w:id="20"/>
    <w:p>
      <w:pPr>
        <w:pStyle w:val="BodyText"/>
      </w:pPr>
      <w:r>
        <w:t xml:space="preserve">October 26, 2023</w:t>
      </w:r>
    </w:p>
    <w:p>
      <w:pPr>
        <w:pStyle w:val="BodyText"/>
      </w:pPr>
      <w:r>
        <w:t xml:space="preserve">Hiring Manager</w:t>
      </w:r>
      <w:r>
        <w:br/>
      </w:r>
      <w:r>
        <w:t xml:space="preserve">[Company Name]</w:t>
      </w:r>
      <w:r>
        <w:br/>
      </w:r>
      <w:r>
        <w:t xml:space="preserve">Montreal, Quebec</w:t>
      </w:r>
      <w:r>
        <w:br/>
      </w:r>
      <w:r>
        <w:t xml:space="preserve">Canada</w:t>
      </w:r>
    </w:p>
    <w:bookmarkStart w:id="21" w:name="Xadc89bbf4cf67644ae95ecce0d373df9184f64b"/>
    <w:p>
      <w:pPr>
        <w:pStyle w:val="Heading2"/>
      </w:pPr>
      <w:r>
        <w:t xml:space="preserve">Subject: Internship Application for Civil Engineering Position in Canada Montreal</w:t>
      </w:r>
    </w:p>
    <w:p>
      <w:pPr>
        <w:pStyle w:val="FirstParagraph"/>
      </w:pPr>
      <w:r>
        <w:t xml:space="preserve">Dear Hiring Manager,</w:t>
      </w:r>
      <w:r>
        <w:t xml:space="preserve"> </w:t>
      </w:r>
      <w:r>
        <w:t xml:space="preserve">I am writing to express my enthusiastic interest in the Civil Engineering Internship position at your esteemed organization, as advertised on the [Company Website/Job Board]. As a dedicated undergraduate student pursuing a Bachelor of Applied Science in Civil Engineering at McGill University, I have meticulously prepared for this opportunity to contribute to infrastructure development within Canada Montreal. This Internship Application Letter represents my formal expression of commitment to launching my career as a professional Civil Engineer in one of North America's most dynamic urban landscapes.</w:t>
      </w:r>
      <w:r>
        <w:t xml:space="preserve"> </w:t>
      </w:r>
      <w:r>
        <w:t xml:space="preserve">My academic journey has been intentionally structured around the unique challenges and opportunities presented by Canadian infrastructure, particularly those relevant to Montreal’s environment. Courses such as "Urban Infrastructure Systems," "Geotechnical Engineering for Northern Climates," and "Sustainable Construction Management" have equipped me with technical competencies directly applicable to projects in Canada Montreal. I've maintained a 3.8 GPA while participating in the McGill Civil Engineering Society, where I led a student team that developed a flood mitigation proposal for the Lachine Canal—addressing concerns specifically relevant to Montreal's seasonal hydrological challenges. This project required me to integrate Quebec's strict environmental regulations with innovative engineering solutions, mirroring the standards I understand your firm upholds.</w:t>
      </w:r>
      <w:r>
        <w:t xml:space="preserve"> </w:t>
      </w:r>
      <w:r>
        <w:t xml:space="preserve">What particularly excites me about this internship opportunity is its alignment with my professional vision for becoming a Civil Engineer who contributes meaningfully to Canada Montreal's future. Montreal presents a fascinating intersection of historical infrastructure requiring modernization and cutting-edge sustainable development. Having grown up in Verdun, I've witnessed firsthand the city’s evolution—from the recent completion of the new Saint-Louis Bridge to ongoing efforts to make public transit more accessible across all boroughs. My fluency in both English and French (with C1 level proficiency) positions me to effectively collaborate with diverse stakeholders, a critical asset when working on projects spanning Montreal's francophone and anglophone communities. The ability to communicate technical concepts in both official languages is not merely a skill but an essential professional requirement for any Civil Engineer operating within Canada Montreal.</w:t>
      </w:r>
      <w:r>
        <w:t xml:space="preserve"> </w:t>
      </w:r>
      <w:r>
        <w:t xml:space="preserve">During my academic tenure, I've actively sought experiences that mirror the complex realities of infrastructure management in our Canadian context. I completed a summer internship with SNC-Lavalin's Montreal office where I supported the team on Phase 2 of the REM (Réseau express métropolitain) project. This experience exposed me to Canada's rigorous engineering standards while navigating Quebec’s specific permitting processes for urban transit systems. My responsibilities included drafting preliminary site analysis reports using AutoCAD Civil 3D, conducting topographic surveys in collaboration with municipal departments, and contributing to environmental impact assessments required by the Quebec Ministry of Environment. Most significantly, I learned how to balance technical precision with community engagement—a skill vital when addressing concerns from residents along infrastructure corridors in densely populated areas like Montreal's Plateau Mont-Royal.</w:t>
      </w:r>
      <w:r>
        <w:t xml:space="preserve"> </w:t>
      </w:r>
      <w:r>
        <w:t xml:space="preserve">The decision to pursue my internship within Canada Montreal was deliberate and strategic. Having researched your firm’s recent work on the Île-de-Mer project and the revitalization of downtown Saint-Henri, I am deeply impressed by your commitment to resilient infrastructure that considers both environmental sustainability and social equity—principles that resonate strongly with my professional ethics. Montreal’s unique position as a city grappling with climate change impacts (including extreme winter events requiring robust design standards) aligns perfectly with my academic focus on "Adaptive Infrastructure Systems for Climate Resilience." I am particularly eager to contribute to your team's efforts in developing infrastructure that withstands Canada’s variable weather patterns while serving Montreal’s diverse population.</w:t>
      </w:r>
      <w:r>
        <w:t xml:space="preserve"> </w:t>
      </w:r>
      <w:r>
        <w:t xml:space="preserve">As a prospective Civil Engineer, I understand that technical expertise alone is insufficient. In my current role as Student Representative for the Engineering Society at McGill, I organized a workshop on "Ethical Considerations in Urban Development" that drew over 150 participants from across Canada. This initiative demonstrated my ability to bridge academic knowledge with professional responsibility—a quality essential for navigating Montreal’s complex regulatory environment where engineering decisions impact hundreds of thousands of residents. I also participated in the Quebec Engineering Society's "Future Leaders" program, gaining insight into how licensure processes and continuing education requirements shape career trajectories for Civil Engineers in Canada.</w:t>
      </w:r>
      <w:r>
        <w:t xml:space="preserve"> </w:t>
      </w:r>
      <w:r>
        <w:t xml:space="preserve">My commitment to contributing to Montreal's infrastructure extends beyond professional obligations. I volunteer weekly with "Voisins pour l'Infrastructure," a community initiative that partners with city planners to identify accessibility gaps in neighborhood walkways. This hands-on experience has deepened my understanding of how engineering solutions must be rooted in community needs—exactly the approach required for successful projects across Canada Montreal's varied neighborhoods. I am equally committed to advancing diversity within our profession; as one of only three women in my civil engineering cohort, I actively mentor high school students from underrepresented communities through McGill's "Engineering for All" program.</w:t>
      </w:r>
      <w:r>
        <w:t xml:space="preserve"> </w:t>
      </w:r>
      <w:r>
        <w:t xml:space="preserve">Choosing to pursue this internship specifically in Canada Montreal is a pivotal decision that reflects my long-term career goals. The city’s vibrant engineering community, combined with Quebec’s progressive approach to infrastructure innovation (including the recent $5 billion investment in public transit), offers an unparalleled environment for professional growth. I am particularly drawn to your firm’s emphasis on sustainable practices and technology integration—such as your work with BIM (Building Information Modeling) on the new Montreal Metro extensions—which aligns with my technical interests and career aspirations.</w:t>
      </w:r>
      <w:r>
        <w:t xml:space="preserve"> </w:t>
      </w:r>
      <w:r>
        <w:t xml:space="preserve">As this Internship Application Letter concludes, I want to reaffirm my profound enthusiasm for contributing to Canada Montreal's infrastructure legacy. My academic foundation, practical experience in Quebec’s engineering context, and deep cultural understanding position me to immediately support your team while growing into a responsible Civil Engineer who embodies the values of our profession. I have attached my resume for further detail about my qualifications and would welcome the opportunity to discuss how my skills in project support, technical analysis, and community engagement can benefit your organization.</w:t>
      </w:r>
      <w:r>
        <w:t xml:space="preserve"> </w:t>
      </w:r>
      <w:r>
        <w:t xml:space="preserve">Thank you for considering my application. I look forward to discussing how my passion for civil engineering in Canada Montreal can contribute to your team's success. Please contact me at your convenience via email or phone.</w:t>
      </w:r>
      <w:r>
        <w:t xml:space="preserve"> </w:t>
      </w:r>
      <w:r>
        <w:t xml:space="preserve">Sincerely,</w:t>
      </w:r>
      <w:r>
        <w:t xml:space="preserve"> </w:t>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dc:title>
  <dc:creator/>
  <dc:language>en</dc:language>
  <cp:keywords/>
  <dcterms:created xsi:type="dcterms:W3CDTF">2026-07-20T06:08:19Z</dcterms:created>
  <dcterms:modified xsi:type="dcterms:W3CDTF">2026-07-20T06:08:19Z</dcterms:modified>
</cp:coreProperties>
</file>

<file path=docProps/custom.xml><?xml version="1.0" encoding="utf-8"?>
<Properties xmlns="http://schemas.openxmlformats.org/officeDocument/2006/custom-properties" xmlns:vt="http://schemas.openxmlformats.org/officeDocument/2006/docPropsVTypes"/>
</file>